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6D18E845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6F938B1C" w14:textId="464EBC63" w:rsidR="00D45BFA" w:rsidRDefault="00D45BF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559DFC67" w14:textId="3D86E9CA" w:rsidR="00D45BFA" w:rsidRPr="003F1BB5" w:rsidRDefault="00D45BF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3F1BB5">
        <w:rPr>
          <w:color w:val="385623" w:themeColor="accent6" w:themeShade="80"/>
          <w:spacing w:val="3"/>
        </w:rPr>
        <w:t>SELECT SALARY FROM Workers</w:t>
      </w:r>
      <w:r w:rsidR="003F1BB5" w:rsidRPr="003F1BB5">
        <w:rPr>
          <w:color w:val="385623" w:themeColor="accent6" w:themeShade="80"/>
          <w:spacing w:val="3"/>
        </w:rPr>
        <w:t xml:space="preserve"> AS</w:t>
      </w:r>
      <w:r w:rsidRPr="003F1BB5">
        <w:rPr>
          <w:color w:val="385623" w:themeColor="accent6" w:themeShade="80"/>
          <w:spacing w:val="3"/>
        </w:rPr>
        <w:t xml:space="preserve"> TABLE 1</w:t>
      </w:r>
    </w:p>
    <w:p w14:paraId="1102D1FA" w14:textId="0F319F84" w:rsidR="00D45BFA" w:rsidRPr="003F1BB5" w:rsidRDefault="00D45BF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ab/>
      </w:r>
      <w:r w:rsidRPr="003F1BB5">
        <w:rPr>
          <w:color w:val="385623" w:themeColor="accent6" w:themeShade="80"/>
          <w:spacing w:val="3"/>
        </w:rPr>
        <w:tab/>
        <w:t xml:space="preserve">WHERE 5-1 = (SELECT </w:t>
      </w:r>
      <w:proofErr w:type="gramStart"/>
      <w:r w:rsidRPr="003F1BB5">
        <w:rPr>
          <w:color w:val="385623" w:themeColor="accent6" w:themeShade="80"/>
          <w:spacing w:val="3"/>
        </w:rPr>
        <w:t>COUNT(</w:t>
      </w:r>
      <w:proofErr w:type="gramEnd"/>
      <w:r w:rsidRPr="003F1BB5">
        <w:rPr>
          <w:color w:val="385623" w:themeColor="accent6" w:themeShade="80"/>
          <w:spacing w:val="3"/>
        </w:rPr>
        <w:t xml:space="preserve">DISTINCT SALARY) </w:t>
      </w:r>
    </w:p>
    <w:p w14:paraId="7DC1379B" w14:textId="05D70072" w:rsidR="00D45BFA" w:rsidRPr="003F1BB5" w:rsidRDefault="00D45BF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ab/>
      </w:r>
      <w:r w:rsidRPr="003F1BB5">
        <w:rPr>
          <w:color w:val="385623" w:themeColor="accent6" w:themeShade="80"/>
          <w:spacing w:val="3"/>
        </w:rPr>
        <w:tab/>
      </w:r>
      <w:r w:rsidRPr="003F1BB5">
        <w:rPr>
          <w:color w:val="385623" w:themeColor="accent6" w:themeShade="80"/>
          <w:spacing w:val="3"/>
        </w:rPr>
        <w:tab/>
        <w:t>FROM Workers</w:t>
      </w:r>
      <w:r w:rsidR="003F1BB5" w:rsidRPr="003F1BB5">
        <w:rPr>
          <w:color w:val="385623" w:themeColor="accent6" w:themeShade="80"/>
          <w:spacing w:val="3"/>
        </w:rPr>
        <w:t xml:space="preserve"> AS</w:t>
      </w:r>
      <w:r w:rsidRPr="003F1BB5">
        <w:rPr>
          <w:color w:val="385623" w:themeColor="accent6" w:themeShade="80"/>
          <w:spacing w:val="3"/>
        </w:rPr>
        <w:t xml:space="preserve"> TABLE 2</w:t>
      </w:r>
    </w:p>
    <w:p w14:paraId="1E64EA5D" w14:textId="5AF9C19B" w:rsidR="00D45BFA" w:rsidRPr="003F1BB5" w:rsidRDefault="00D45BF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ab/>
      </w:r>
      <w:r w:rsidRPr="003F1BB5">
        <w:rPr>
          <w:color w:val="385623" w:themeColor="accent6" w:themeShade="80"/>
          <w:spacing w:val="3"/>
        </w:rPr>
        <w:tab/>
      </w:r>
      <w:r w:rsidRPr="003F1BB5">
        <w:rPr>
          <w:color w:val="385623" w:themeColor="accent6" w:themeShade="80"/>
          <w:spacing w:val="3"/>
        </w:rPr>
        <w:tab/>
      </w:r>
      <w:r w:rsidRPr="003F1BB5">
        <w:rPr>
          <w:color w:val="385623" w:themeColor="accent6" w:themeShade="80"/>
          <w:spacing w:val="3"/>
        </w:rPr>
        <w:tab/>
      </w:r>
      <w:r w:rsidR="000D58E7" w:rsidRPr="003F1BB5">
        <w:rPr>
          <w:color w:val="385623" w:themeColor="accent6" w:themeShade="80"/>
          <w:spacing w:val="3"/>
        </w:rPr>
        <w:t xml:space="preserve">WHERE </w:t>
      </w:r>
      <w:r w:rsidRPr="003F1BB5">
        <w:rPr>
          <w:color w:val="385623" w:themeColor="accent6" w:themeShade="80"/>
          <w:spacing w:val="3"/>
        </w:rPr>
        <w:t>TABLE 1 &gt; TABLE 2</w:t>
      </w:r>
      <w:r w:rsidR="000D58E7" w:rsidRPr="003F1BB5">
        <w:rPr>
          <w:color w:val="385623" w:themeColor="accent6" w:themeShade="80"/>
          <w:spacing w:val="3"/>
        </w:rPr>
        <w:t>;</w:t>
      </w:r>
    </w:p>
    <w:p w14:paraId="6472CB09" w14:textId="3A85453B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75AE8C15" w14:textId="77777777" w:rsidR="00F320DE" w:rsidRDefault="00F320DE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25BDADD2" w14:textId="0DB95F76" w:rsidR="000D58E7" w:rsidRPr="003F1BB5" w:rsidRDefault="000D58E7" w:rsidP="00F320DE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 xml:space="preserve">SELECT </w:t>
      </w:r>
      <w:r w:rsidR="00F320DE" w:rsidRPr="003F1BB5">
        <w:rPr>
          <w:color w:val="385623" w:themeColor="accent6" w:themeShade="80"/>
          <w:spacing w:val="3"/>
        </w:rPr>
        <w:t xml:space="preserve">A.NAME, </w:t>
      </w:r>
      <w:proofErr w:type="gramStart"/>
      <w:r w:rsidR="00F320DE" w:rsidRPr="003F1BB5">
        <w:rPr>
          <w:color w:val="385623" w:themeColor="accent6" w:themeShade="80"/>
          <w:spacing w:val="3"/>
        </w:rPr>
        <w:t>A.SALARY</w:t>
      </w:r>
      <w:proofErr w:type="gramEnd"/>
      <w:r w:rsidR="00F320DE" w:rsidRPr="003F1BB5">
        <w:rPr>
          <w:color w:val="385623" w:themeColor="accent6" w:themeShade="80"/>
          <w:spacing w:val="3"/>
        </w:rPr>
        <w:t xml:space="preserve"> </w:t>
      </w:r>
    </w:p>
    <w:p w14:paraId="1B8FF980" w14:textId="0C790E8F" w:rsidR="00F320DE" w:rsidRPr="003F1BB5" w:rsidRDefault="00F320DE" w:rsidP="00F320DE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ab/>
        <w:t>FROM Workers A</w:t>
      </w:r>
    </w:p>
    <w:p w14:paraId="1B303687" w14:textId="5C40DF33" w:rsidR="00F320DE" w:rsidRPr="003F1BB5" w:rsidRDefault="00F320DE" w:rsidP="00F320DE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ab/>
      </w:r>
      <w:r w:rsidRPr="003F1BB5">
        <w:rPr>
          <w:color w:val="385623" w:themeColor="accent6" w:themeShade="80"/>
          <w:spacing w:val="3"/>
        </w:rPr>
        <w:tab/>
        <w:t>INNER JOIN</w:t>
      </w:r>
      <w:r w:rsidRPr="003F1BB5">
        <w:rPr>
          <w:color w:val="385623" w:themeColor="accent6" w:themeShade="80"/>
          <w:spacing w:val="3"/>
        </w:rPr>
        <w:tab/>
      </w:r>
    </w:p>
    <w:p w14:paraId="3FBF8B7B" w14:textId="3381B7A7" w:rsidR="00F320DE" w:rsidRPr="003F1BB5" w:rsidRDefault="00F320DE" w:rsidP="00F320DE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ab/>
        <w:t>Workers B ON</w:t>
      </w:r>
    </w:p>
    <w:p w14:paraId="126F43FC" w14:textId="5CF97F1B" w:rsidR="00F320DE" w:rsidRPr="003F1BB5" w:rsidRDefault="00F320DE" w:rsidP="00F320DE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385623" w:themeColor="accent6" w:themeShade="80"/>
          <w:spacing w:val="3"/>
        </w:rPr>
      </w:pPr>
      <w:proofErr w:type="gramStart"/>
      <w:r w:rsidRPr="003F1BB5">
        <w:rPr>
          <w:color w:val="385623" w:themeColor="accent6" w:themeShade="80"/>
          <w:spacing w:val="3"/>
        </w:rPr>
        <w:t>A.SALARY</w:t>
      </w:r>
      <w:proofErr w:type="gramEnd"/>
      <w:r w:rsidRPr="003F1BB5">
        <w:rPr>
          <w:color w:val="385623" w:themeColor="accent6" w:themeShade="80"/>
          <w:spacing w:val="3"/>
        </w:rPr>
        <w:t xml:space="preserve"> = B. SALARY </w:t>
      </w:r>
    </w:p>
    <w:p w14:paraId="4DB1E945" w14:textId="6A8E1755" w:rsidR="00F320DE" w:rsidRPr="003F1BB5" w:rsidRDefault="00F320DE" w:rsidP="00F320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3F1BB5">
        <w:rPr>
          <w:color w:val="385623" w:themeColor="accent6" w:themeShade="80"/>
          <w:spacing w:val="3"/>
        </w:rPr>
        <w:t>AND A.</w:t>
      </w:r>
      <w:proofErr w:type="gramStart"/>
      <w:r w:rsidRPr="003F1BB5">
        <w:rPr>
          <w:color w:val="385623" w:themeColor="accent6" w:themeShade="80"/>
          <w:spacing w:val="3"/>
        </w:rPr>
        <w:t>NAME !</w:t>
      </w:r>
      <w:proofErr w:type="gramEnd"/>
      <w:r w:rsidRPr="003F1BB5">
        <w:rPr>
          <w:color w:val="385623" w:themeColor="accent6" w:themeShade="80"/>
          <w:spacing w:val="3"/>
        </w:rPr>
        <w:t>= B.NAME</w:t>
      </w:r>
    </w:p>
    <w:p w14:paraId="682200A0" w14:textId="0463E116" w:rsidR="005279FD" w:rsidRDefault="005279FD" w:rsidP="00F320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  <w:t>OR</w:t>
      </w:r>
    </w:p>
    <w:p w14:paraId="06BEB0B5" w14:textId="07EB5603" w:rsidR="005279FD" w:rsidRPr="003F1BB5" w:rsidRDefault="005279FD" w:rsidP="00F320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385623" w:themeColor="accent6" w:themeShade="80"/>
          <w:spacing w:val="3"/>
        </w:rPr>
      </w:pPr>
      <w:r w:rsidRPr="003F1BB5">
        <w:rPr>
          <w:b w:val="0"/>
          <w:bCs w:val="0"/>
          <w:color w:val="385623" w:themeColor="accent6" w:themeShade="80"/>
          <w:spacing w:val="3"/>
        </w:rPr>
        <w:t xml:space="preserve">SELECT A.NAME, </w:t>
      </w:r>
      <w:proofErr w:type="gramStart"/>
      <w:r w:rsidRPr="003F1BB5">
        <w:rPr>
          <w:b w:val="0"/>
          <w:bCs w:val="0"/>
          <w:color w:val="385623" w:themeColor="accent6" w:themeShade="80"/>
          <w:spacing w:val="3"/>
        </w:rPr>
        <w:t>A.SALARY</w:t>
      </w:r>
      <w:proofErr w:type="gramEnd"/>
    </w:p>
    <w:p w14:paraId="6A4F6E3B" w14:textId="7B27BEE9" w:rsidR="005279FD" w:rsidRPr="003F1BB5" w:rsidRDefault="005279FD" w:rsidP="00F320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385623" w:themeColor="accent6" w:themeShade="80"/>
          <w:spacing w:val="3"/>
        </w:rPr>
      </w:pPr>
      <w:r w:rsidRPr="003F1BB5">
        <w:rPr>
          <w:b w:val="0"/>
          <w:bCs w:val="0"/>
          <w:color w:val="385623" w:themeColor="accent6" w:themeShade="80"/>
          <w:spacing w:val="3"/>
        </w:rPr>
        <w:tab/>
        <w:t>FROM Workers A, Workers B</w:t>
      </w:r>
    </w:p>
    <w:p w14:paraId="72AC9B9F" w14:textId="0CB3A5A7" w:rsidR="005279FD" w:rsidRPr="003F1BB5" w:rsidRDefault="005279FD" w:rsidP="00F320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385623" w:themeColor="accent6" w:themeShade="80"/>
          <w:spacing w:val="3"/>
        </w:rPr>
      </w:pPr>
      <w:r w:rsidRPr="003F1BB5">
        <w:rPr>
          <w:b w:val="0"/>
          <w:bCs w:val="0"/>
          <w:color w:val="385623" w:themeColor="accent6" w:themeShade="80"/>
          <w:spacing w:val="3"/>
        </w:rPr>
        <w:tab/>
      </w:r>
      <w:r w:rsidRPr="003F1BB5">
        <w:rPr>
          <w:b w:val="0"/>
          <w:bCs w:val="0"/>
          <w:color w:val="385623" w:themeColor="accent6" w:themeShade="80"/>
          <w:spacing w:val="3"/>
        </w:rPr>
        <w:tab/>
        <w:t xml:space="preserve">WHERE </w:t>
      </w:r>
      <w:proofErr w:type="gramStart"/>
      <w:r w:rsidRPr="003F1BB5">
        <w:rPr>
          <w:b w:val="0"/>
          <w:bCs w:val="0"/>
          <w:color w:val="385623" w:themeColor="accent6" w:themeShade="80"/>
          <w:spacing w:val="3"/>
        </w:rPr>
        <w:t>A.SALARY</w:t>
      </w:r>
      <w:proofErr w:type="gramEnd"/>
      <w:r w:rsidRPr="003F1BB5">
        <w:rPr>
          <w:b w:val="0"/>
          <w:bCs w:val="0"/>
          <w:color w:val="385623" w:themeColor="accent6" w:themeShade="80"/>
          <w:spacing w:val="3"/>
        </w:rPr>
        <w:t xml:space="preserve"> = B.SALARY</w:t>
      </w:r>
    </w:p>
    <w:p w14:paraId="62E6AB5E" w14:textId="623A4AF8" w:rsidR="005279FD" w:rsidRPr="003F1BB5" w:rsidRDefault="005279FD" w:rsidP="00F320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385623" w:themeColor="accent6" w:themeShade="80"/>
          <w:spacing w:val="3"/>
        </w:rPr>
      </w:pPr>
      <w:r w:rsidRPr="003F1BB5">
        <w:rPr>
          <w:b w:val="0"/>
          <w:bCs w:val="0"/>
          <w:color w:val="385623" w:themeColor="accent6" w:themeShade="80"/>
          <w:spacing w:val="3"/>
        </w:rPr>
        <w:tab/>
        <w:t>AND A.</w:t>
      </w:r>
      <w:proofErr w:type="gramStart"/>
      <w:r w:rsidRPr="003F1BB5">
        <w:rPr>
          <w:b w:val="0"/>
          <w:bCs w:val="0"/>
          <w:color w:val="385623" w:themeColor="accent6" w:themeShade="80"/>
          <w:spacing w:val="3"/>
        </w:rPr>
        <w:t>NAME !</w:t>
      </w:r>
      <w:proofErr w:type="gramEnd"/>
      <w:r w:rsidRPr="003F1BB5">
        <w:rPr>
          <w:b w:val="0"/>
          <w:bCs w:val="0"/>
          <w:color w:val="385623" w:themeColor="accent6" w:themeShade="80"/>
          <w:spacing w:val="3"/>
        </w:rPr>
        <w:t>= B,NAME;</w:t>
      </w:r>
      <w:r w:rsidR="003F1BB5" w:rsidRPr="003F1BB5">
        <w:rPr>
          <w:b w:val="0"/>
          <w:bCs w:val="0"/>
          <w:color w:val="385623" w:themeColor="accent6" w:themeShade="80"/>
          <w:spacing w:val="3"/>
        </w:rPr>
        <w:t xml:space="preserve">  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0D58E7"/>
    <w:rsid w:val="003F1BB5"/>
    <w:rsid w:val="005279FD"/>
    <w:rsid w:val="00A31028"/>
    <w:rsid w:val="00D45BFA"/>
    <w:rsid w:val="00F32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9732C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1T01:42:00Z</dcterms:created>
  <dcterms:modified xsi:type="dcterms:W3CDTF">2022-04-21T01:42:00Z</dcterms:modified>
</cp:coreProperties>
</file>